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82B68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bookmarkStart w:id="0" w:name="_top"/>
      <w:bookmarkEnd w:id="0"/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BBF64F2" w:rsidR="002B46F7" w:rsidRPr="00456D6B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456D6B" w:rsidRPr="00D81C9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5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306CBBA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456D6B">
        <w:rPr>
          <w:rFonts w:ascii="Times New Roman" w:hAnsi="Times New Roman" w:cs="Times New Roman"/>
          <w:sz w:val="28"/>
          <w:szCs w:val="28"/>
        </w:rPr>
        <w:t>Наследование. Виртуальные функции. Полиморфизм</w:t>
      </w:r>
    </w:p>
    <w:p w14:paraId="45C7ABD5" w14:textId="4A25B6C3" w:rsidR="002B46F7" w:rsidRPr="00F614AF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ариант </w:t>
      </w:r>
      <w:r w:rsidR="00F614AF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3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ыполнила: </w:t>
      </w:r>
    </w:p>
    <w:p w14:paraId="6FD63C5A" w14:textId="2EFFE944" w:rsidR="002B46F7" w:rsidRPr="00F614AF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F614AF">
        <w:rPr>
          <w:rFonts w:ascii="Times New Roman" w:hAnsi="Times New Roman" w:cs="Times New Roman"/>
          <w:sz w:val="28"/>
        </w:rPr>
        <w:t>ИВТ-20-2б</w:t>
      </w:r>
    </w:p>
    <w:p w14:paraId="08D62E9A" w14:textId="6AAE382E" w:rsidR="002B46F7" w:rsidRDefault="00F614A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олдатов Алексей Павло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60E6A24C" w14:textId="5BAEEC63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здание консольного приложения, состоящего из нескольких файлов в системе программирования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Visual</w:t>
      </w:r>
      <w:r w:rsidRPr="006025B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Studio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5062236B" w14:textId="77777777" w:rsidR="00A46D44" w:rsidRDefault="007B45C9" w:rsidP="00A46D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Создание иерархии классов с использованием простого наследования</w:t>
      </w:r>
      <w:r w:rsidR="00A46D44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и абстрактного класса</w:t>
      </w:r>
    </w:p>
    <w:p w14:paraId="6BFCCDF3" w14:textId="2EC773F7" w:rsidR="00A46D44" w:rsidRDefault="00A46D44" w:rsidP="00A46D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зучение полиморфизма и виртуальных методов</w:t>
      </w:r>
    </w:p>
    <w:p w14:paraId="3AA2800A" w14:textId="5FF59909" w:rsidR="005C3D65" w:rsidRPr="00A46D44" w:rsidRDefault="005C3D65" w:rsidP="00A46D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4C5BB70A" w:rsidR="00A46D44" w:rsidRDefault="00A46D44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Изучить полиморфизм и виртуальные методы С++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323F4783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5D28B42A" w:rsidR="005A35A2" w:rsidRPr="00F614AF" w:rsidRDefault="00F51069" w:rsidP="006025BF">
      <w:pPr>
        <w:pStyle w:val="ab"/>
        <w:ind w:firstLine="0"/>
        <w:rPr>
          <w:color w:val="auto"/>
        </w:rPr>
      </w:pPr>
      <w:bookmarkStart w:id="2" w:name="_Toc57314747"/>
      <w:r w:rsidRPr="00F614AF">
        <w:rPr>
          <w:color w:val="auto"/>
        </w:rPr>
        <w:lastRenderedPageBreak/>
        <w:t xml:space="preserve">Постановка </w:t>
      </w:r>
      <w:r w:rsidR="00290DE2" w:rsidRPr="00F614AF">
        <w:rPr>
          <w:color w:val="auto"/>
        </w:rPr>
        <w:t>задачи</w:t>
      </w:r>
      <w:bookmarkEnd w:id="2"/>
    </w:p>
    <w:p w14:paraId="42F023DA" w14:textId="77777777" w:rsidR="00F614AF" w:rsidRPr="00F614AF" w:rsidRDefault="00F614AF" w:rsidP="00F614AF">
      <w:pPr>
        <w:spacing w:after="0" w:line="256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614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Базовый класс: </w:t>
      </w:r>
    </w:p>
    <w:p w14:paraId="119C49C0" w14:textId="77777777" w:rsidR="00F614AF" w:rsidRPr="00F614AF" w:rsidRDefault="00F614AF" w:rsidP="00F614AF">
      <w:pPr>
        <w:spacing w:after="0" w:line="256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614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АРА_ЧИСЕЛ (PAIR) </w:t>
      </w:r>
    </w:p>
    <w:p w14:paraId="33C5FF47" w14:textId="77777777" w:rsidR="00F614AF" w:rsidRPr="00F614AF" w:rsidRDefault="00F614AF" w:rsidP="00F614AF">
      <w:pPr>
        <w:spacing w:after="0" w:line="256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614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ервое_число (first) - int </w:t>
      </w:r>
    </w:p>
    <w:p w14:paraId="4DDF06EE" w14:textId="77777777" w:rsidR="00F614AF" w:rsidRPr="00F614AF" w:rsidRDefault="00F614AF" w:rsidP="00F614AF">
      <w:pPr>
        <w:spacing w:after="0" w:line="256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614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торое_число (second) – int </w:t>
      </w:r>
    </w:p>
    <w:p w14:paraId="0019C4E3" w14:textId="77777777" w:rsidR="00F614AF" w:rsidRPr="00F614AF" w:rsidRDefault="00F614AF" w:rsidP="00F614AF">
      <w:pPr>
        <w:spacing w:after="0" w:line="240" w:lineRule="auto"/>
        <w:ind w:right="564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F614A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пределить методы изменения полей и вычисления произведения чисел. Создать производный класс ПРЯМОУГОЛЬНЫЙ_ТРЕУГОЛЬНИК </w:t>
      </w:r>
    </w:p>
    <w:p w14:paraId="2AE2BB5A" w14:textId="77777777" w:rsidR="00F614AF" w:rsidRPr="00F614AF" w:rsidRDefault="00F614AF" w:rsidP="00F614AF">
      <w:pPr>
        <w:pStyle w:val="ab"/>
        <w:ind w:firstLine="0"/>
        <w:jc w:val="both"/>
        <w:rPr>
          <w:color w:val="000000" w:themeColor="text1"/>
        </w:rPr>
      </w:pPr>
      <w:r w:rsidRPr="00F614AF">
        <w:rPr>
          <w:color w:val="000000" w:themeColor="text1"/>
          <w:sz w:val="28"/>
          <w:szCs w:val="28"/>
        </w:rPr>
        <w:t>(RIGHTANGLED), с полями-катетами. Определить метод вычисления гипотенузы.</w:t>
      </w:r>
      <w:r w:rsidRPr="00F614AF">
        <w:rPr>
          <w:color w:val="000000" w:themeColor="text1"/>
        </w:rPr>
        <w:t xml:space="preserve"> </w:t>
      </w:r>
    </w:p>
    <w:p w14:paraId="2D944222" w14:textId="42FE251E" w:rsidR="00F51069" w:rsidRPr="00C9245B" w:rsidRDefault="00F51069" w:rsidP="00F614AF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395A9B2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Consolas" w:hAnsi="Consolas" w:cs="Consolas"/>
          <w:color w:val="0000FF"/>
          <w:sz w:val="19"/>
          <w:szCs w:val="19"/>
        </w:rPr>
        <w:t>class</w:t>
      </w:r>
      <w:r w:rsidR="0048189D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48189D">
        <w:rPr>
          <w:rFonts w:ascii="Consolas" w:hAnsi="Consolas" w:cs="Consolas"/>
          <w:color w:val="2B91AF"/>
          <w:sz w:val="19"/>
          <w:szCs w:val="19"/>
        </w:rPr>
        <w:t>PAIR</w:t>
      </w:r>
    </w:p>
    <w:p w14:paraId="3DF397F0" w14:textId="3B4B8964" w:rsidR="00AC43AF" w:rsidRPr="0048189D" w:rsidRDefault="0048189D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умножения, сложения, сложной разности по формуле</w:t>
      </w:r>
    </w:p>
    <w:p w14:paraId="4FE5BB34" w14:textId="1E0C04B8" w:rsidR="0048189D" w:rsidRPr="00D81C98" w:rsidRDefault="00D81C98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</w:t>
      </w:r>
      <w:r w:rsidR="0048189D">
        <w:rPr>
          <w:rFonts w:ascii="Times New Roman" w:hAnsi="Times New Roman" w:cs="Times New Roman"/>
          <w:color w:val="000000"/>
          <w:szCs w:val="28"/>
        </w:rPr>
        <w:t xml:space="preserve"> нового класса</w:t>
      </w:r>
    </w:p>
    <w:p w14:paraId="77B86DA7" w14:textId="484DF9DF" w:rsidR="00D81C98" w:rsidRPr="00D81C98" w:rsidRDefault="00D81C98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Определение полиморфизма для нового класса 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5E271715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</w:p>
    <w:p w14:paraId="65AF42F9" w14:textId="134F21A1" w:rsidR="009C474E" w:rsidRPr="009C474E" w:rsidRDefault="003B0870" w:rsidP="009C4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9C474E" w:rsidRPr="009C474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9C474E" w:rsidRPr="009C474E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, second;</w:t>
      </w:r>
    </w:p>
    <w:p w14:paraId="6AA53DF4" w14:textId="77777777" w:rsidR="009C474E" w:rsidRPr="009C474E" w:rsidRDefault="009C474E" w:rsidP="009C4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C474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C474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C474E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1, second1;</w:t>
      </w:r>
    </w:p>
    <w:p w14:paraId="7BC4C09B" w14:textId="1DA06C29" w:rsidR="003D41C1" w:rsidRDefault="00D81C98" w:rsidP="009C474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19"/>
        </w:rPr>
      </w:pPr>
      <w:r w:rsidRPr="00F614AF">
        <w:rPr>
          <w:rFonts w:ascii="Times New Roman" w:hAnsi="Times New Roman" w:cs="Times New Roman"/>
          <w:sz w:val="28"/>
          <w:szCs w:val="19"/>
          <w:lang w:val="en-US"/>
        </w:rPr>
        <w:t xml:space="preserve">     </w:t>
      </w:r>
      <w:r w:rsidR="003D41C1" w:rsidRPr="009C474E">
        <w:rPr>
          <w:rFonts w:ascii="Times New Roman" w:hAnsi="Times New Roman" w:cs="Times New Roman"/>
          <w:sz w:val="28"/>
          <w:szCs w:val="19"/>
        </w:rPr>
        <w:t>Пол</w:t>
      </w:r>
      <w:r>
        <w:rPr>
          <w:rFonts w:ascii="Times New Roman" w:hAnsi="Times New Roman" w:cs="Times New Roman"/>
          <w:sz w:val="28"/>
          <w:szCs w:val="19"/>
        </w:rPr>
        <w:t>я</w:t>
      </w:r>
      <w:r w:rsidR="003D41C1" w:rsidRPr="009C474E">
        <w:rPr>
          <w:rFonts w:ascii="Times New Roman" w:hAnsi="Times New Roman" w:cs="Times New Roman"/>
          <w:sz w:val="28"/>
          <w:szCs w:val="19"/>
        </w:rPr>
        <w:t xml:space="preserve"> типа </w:t>
      </w:r>
      <w:r w:rsidR="003D41C1" w:rsidRPr="009C474E">
        <w:rPr>
          <w:rFonts w:ascii="Times New Roman" w:hAnsi="Times New Roman" w:cs="Times New Roman"/>
          <w:sz w:val="28"/>
          <w:szCs w:val="19"/>
          <w:lang w:val="en-US"/>
        </w:rPr>
        <w:t>double</w:t>
      </w:r>
      <w:r w:rsidR="003D41C1" w:rsidRPr="009C474E">
        <w:rPr>
          <w:rFonts w:ascii="Times New Roman" w:hAnsi="Times New Roman" w:cs="Times New Roman"/>
          <w:sz w:val="28"/>
          <w:szCs w:val="19"/>
        </w:rPr>
        <w:t xml:space="preserve"> для хранения</w:t>
      </w:r>
      <w:r>
        <w:rPr>
          <w:rFonts w:ascii="Times New Roman" w:hAnsi="Times New Roman" w:cs="Times New Roman"/>
          <w:sz w:val="28"/>
          <w:szCs w:val="19"/>
        </w:rPr>
        <w:t xml:space="preserve"> дробных чисел</w:t>
      </w:r>
    </w:p>
    <w:p w14:paraId="3F660724" w14:textId="77777777" w:rsidR="00D81C98" w:rsidRPr="00D81C98" w:rsidRDefault="00D81C98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ch, zn, ch1, zn1;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2A0580F1" w14:textId="641E50C9" w:rsidR="003D41C1" w:rsidRPr="00125BD7" w:rsidRDefault="00125BD7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4" w:name="_Toc57314749"/>
      <w:bookmarkEnd w:id="3"/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125B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25BD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ность</w:t>
      </w:r>
      <w:r w:rsidRPr="00125BD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о</w:t>
      </w:r>
      <w:r w:rsidRPr="00125BD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формуле</w:t>
      </w:r>
      <w:r w:rsidRPr="00125BD7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25B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 - second </w:t>
      </w:r>
      <w:r w:rsidRPr="00125B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25BD7">
        <w:rPr>
          <w:rFonts w:ascii="Consolas" w:hAnsi="Consolas" w:cs="Consolas"/>
          <w:color w:val="A31515"/>
          <w:sz w:val="19"/>
          <w:szCs w:val="19"/>
          <w:lang w:val="en-US"/>
        </w:rPr>
        <w:t>","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25B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1 - second1 </w:t>
      </w:r>
      <w:r w:rsidRPr="00125B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72CF7D5F" w14:textId="6CB7C1A4" w:rsidR="00B64532" w:rsidRPr="004440DD" w:rsidRDefault="006F4327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класса </w:t>
      </w:r>
      <w:r w:rsidR="004440DD">
        <w:rPr>
          <w:rFonts w:ascii="Times New Roman" w:hAnsi="Times New Roman" w:cs="Times New Roman"/>
          <w:color w:val="000000"/>
          <w:szCs w:val="28"/>
        </w:rPr>
        <w:t xml:space="preserve">, который </w:t>
      </w:r>
      <w:r w:rsidR="0048189D">
        <w:rPr>
          <w:rFonts w:ascii="Times New Roman" w:hAnsi="Times New Roman" w:cs="Times New Roman"/>
          <w:color w:val="000000"/>
          <w:szCs w:val="28"/>
        </w:rPr>
        <w:t>сравнивает значения полей:</w:t>
      </w:r>
    </w:p>
    <w:p w14:paraId="0567E72D" w14:textId="77777777" w:rsidR="0048189D" w:rsidRPr="0048189D" w:rsidRDefault="003D41C1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5EF1">
        <w:rPr>
          <w:rFonts w:ascii="Consolas" w:hAnsi="Consolas" w:cs="Consolas"/>
          <w:color w:val="0000FF"/>
          <w:sz w:val="19"/>
          <w:szCs w:val="19"/>
        </w:rPr>
        <w:tab/>
      </w:r>
      <w:r w:rsidR="0048189D" w:rsidRPr="0048189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="0048189D"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8189D" w:rsidRPr="0048189D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="0048189D" w:rsidRPr="0048189D">
        <w:rPr>
          <w:rFonts w:ascii="Consolas" w:hAnsi="Consolas" w:cs="Consolas"/>
          <w:color w:val="000000"/>
          <w:sz w:val="19"/>
          <w:szCs w:val="19"/>
          <w:lang w:val="en-US"/>
        </w:rPr>
        <w:t>::RAW()</w:t>
      </w:r>
    </w:p>
    <w:p w14:paraId="7E1C630A" w14:textId="77777777" w:rsidR="0048189D" w:rsidRP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2107198" w14:textId="77777777" w:rsidR="0048189D" w:rsidRP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(first == second)</w:t>
      </w:r>
    </w:p>
    <w:p w14:paraId="6BE28A8A" w14:textId="77777777" w:rsidR="0048189D" w:rsidRPr="00456D6B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456D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6D6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456D6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авны</w:t>
      </w:r>
      <w:r w:rsidRPr="00456D6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6D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CE9C46B" w14:textId="77777777" w:rsid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F21397A" w14:textId="77777777" w:rsid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Числа не равны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54008CE9" w14:textId="77777777" w:rsid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566AAF2" w14:textId="58A9FE2C" w:rsidR="0048189D" w:rsidRDefault="0048189D" w:rsidP="0048189D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Создание методов класса для выполнения простых арифметических действий:</w:t>
      </w:r>
    </w:p>
    <w:p w14:paraId="0C88CDEE" w14:textId="7574AE49" w:rsidR="0048189D" w:rsidRPr="00456D6B" w:rsidRDefault="0048189D" w:rsidP="0048189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6D6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6D6B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>::UM()</w:t>
      </w:r>
    </w:p>
    <w:p w14:paraId="184F168A" w14:textId="5131109D" w:rsidR="0048189D" w:rsidRDefault="0048189D" w:rsidP="0048189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::VI(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f1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s1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f2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s2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257434E" w14:textId="3A290DDA" w:rsidR="0048189D" w:rsidRPr="0048189D" w:rsidRDefault="0048189D" w:rsidP="0048189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::sum(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f1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s1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927FF62" w14:textId="77777777" w:rsidR="00F614AF" w:rsidRDefault="00F614AF" w:rsidP="004818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</w:p>
    <w:p w14:paraId="3024FEFF" w14:textId="77777777" w:rsidR="00F614AF" w:rsidRDefault="00F614AF" w:rsidP="004818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</w:p>
    <w:p w14:paraId="2C7B5C13" w14:textId="77777777" w:rsidR="00F614AF" w:rsidRDefault="00F614AF" w:rsidP="004818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</w:p>
    <w:p w14:paraId="67D3D369" w14:textId="77777777" w:rsidR="00F614AF" w:rsidRDefault="00F614AF" w:rsidP="004818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</w:p>
    <w:p w14:paraId="48B7BB00" w14:textId="13881D2C" w:rsidR="004440DD" w:rsidRPr="0048189D" w:rsidRDefault="004440D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Cs w:val="19"/>
        </w:rPr>
      </w:pPr>
      <w:r w:rsidRPr="0048189D">
        <w:rPr>
          <w:rFonts w:ascii="Times New Roman" w:hAnsi="Times New Roman" w:cs="Times New Roman"/>
          <w:color w:val="000000"/>
          <w:sz w:val="28"/>
          <w:szCs w:val="19"/>
        </w:rPr>
        <w:lastRenderedPageBreak/>
        <w:t xml:space="preserve">Создание контейнера </w:t>
      </w:r>
    </w:p>
    <w:p w14:paraId="65D3FDEE" w14:textId="77777777" w:rsid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0C17CD0" w14:textId="77777777" w:rsidR="0048189D" w:rsidRP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189D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::PAIR(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9DDF9DF" w14:textId="77777777" w:rsidR="0048189D" w:rsidRPr="00456D6B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3C7D6B4" w14:textId="77777777" w:rsidR="0048189D" w:rsidRPr="00456D6B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first = </w:t>
      </w:r>
      <w:r w:rsidRPr="00456D6B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second = </w:t>
      </w:r>
      <w:r w:rsidRPr="00456D6B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6BF0D8" w14:textId="24846014" w:rsidR="003D41C1" w:rsidRPr="00675EF1" w:rsidRDefault="0048189D" w:rsidP="0048189D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50340E5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A6D97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F243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61228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76B91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A665B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9F6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821EC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E2A2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87115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CB1690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165E3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98B2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CBED8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C62FF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00D1F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379F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EA1FD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31B10F" w14:textId="77777777" w:rsidR="00F614AF" w:rsidRDefault="00F614AF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4462465A" w:rsidR="005601E3" w:rsidRPr="00F614AF" w:rsidRDefault="005601E3" w:rsidP="00F614A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F614AF">
        <w:rPr>
          <w:rFonts w:ascii="Times New Roman" w:hAnsi="Times New Roman" w:cs="Times New Roman"/>
          <w:sz w:val="40"/>
          <w:szCs w:val="40"/>
        </w:rPr>
        <w:lastRenderedPageBreak/>
        <w:t>Код</w:t>
      </w:r>
      <w:bookmarkEnd w:id="4"/>
    </w:p>
    <w:p w14:paraId="23731CC5" w14:textId="2D24CF56" w:rsidR="00C55F54" w:rsidRDefault="00F614AF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5A28BF1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>"Header.h"</w:t>
      </w:r>
    </w:p>
    <w:p w14:paraId="47DF6229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FC58EEB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3908A6E9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F814CF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7430CB6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24B6ED9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F614AF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>"ru"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2E82E4F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a, b;</w:t>
      </w:r>
    </w:p>
    <w:p w14:paraId="40455E60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значения катетов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a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b;</w:t>
      </w:r>
    </w:p>
    <w:p w14:paraId="404252E8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F614AF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pair(a, b);</w:t>
      </w:r>
    </w:p>
    <w:p w14:paraId="4B735371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2254E2A1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2D870664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00D043E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Меню:\n\t0) Выход \n\t1) Изменить первое значение\n\t2) Изменить второе значение\n\t3) Найти произведение\n\t4) Найти гипотинузу\n\t5) Вывести значения двух катетов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7E689729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F614AF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F614AF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;</w:t>
      </w:r>
    </w:p>
    <w:p w14:paraId="0D7BFB88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86D38CA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412899EA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DA57B80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 вышли из программы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7FC101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01C2599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DB1713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5A113274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0C98466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Введи новое значение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a;</w:t>
      </w:r>
    </w:p>
    <w:p w14:paraId="2DE92B5A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pair.change_first(a);</w:t>
      </w:r>
    </w:p>
    <w:p w14:paraId="6530DD8E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F614AF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>\n\n"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EB083D4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4BE1D6D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3C7BCE64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74A9AC77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C4A3EC7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F614AF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овое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значение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F614AF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b;</w:t>
      </w:r>
    </w:p>
    <w:p w14:paraId="37572159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  <w:t>pair.change_second(b);</w:t>
      </w:r>
    </w:p>
    <w:p w14:paraId="24A730FF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F614AF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>\n\n"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D0F5C10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14B98D9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3377CE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7D87CB6F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F614AF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езультат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множения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pair.umnozhenie() </w:t>
      </w:r>
      <w:r w:rsidRPr="00F614AF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>"\n\n"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D946AF7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D8797F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4)</w:t>
      </w:r>
    </w:p>
    <w:p w14:paraId="08B9C8F8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Площадь прямоугольного треугольника по заданым катетам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pair.gip(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A5F7EAD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C8B8F9D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5)</w:t>
      </w:r>
    </w:p>
    <w:p w14:paraId="31112891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A4E14CB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Первый катет равен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pair.firs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2080B2F3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торой катет равен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pair.second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045DC9DB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D15852B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4D25E6B" w14:textId="77777777" w:rsidR="00F614AF" w:rsidRDefault="00F614AF" w:rsidP="00F614AF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8D53F03" w14:textId="77777777" w:rsidR="00F614AF" w:rsidRDefault="00F614AF" w:rsidP="00F614AF">
      <w:pPr>
        <w:rPr>
          <w:rFonts w:ascii="Consolas" w:hAnsi="Consolas" w:cs="Consolas"/>
          <w:color w:val="000000"/>
          <w:sz w:val="19"/>
          <w:szCs w:val="19"/>
        </w:rPr>
      </w:pPr>
    </w:p>
    <w:p w14:paraId="0A387860" w14:textId="77777777" w:rsidR="00F614AF" w:rsidRDefault="00F614AF" w:rsidP="00F614AF">
      <w:pPr>
        <w:rPr>
          <w:rFonts w:ascii="Consolas" w:hAnsi="Consolas" w:cs="Consolas"/>
          <w:color w:val="000000"/>
          <w:sz w:val="19"/>
          <w:szCs w:val="19"/>
        </w:rPr>
      </w:pPr>
    </w:p>
    <w:p w14:paraId="389C3EF0" w14:textId="77777777" w:rsidR="00F614AF" w:rsidRDefault="00F614AF" w:rsidP="00F614AF">
      <w:pPr>
        <w:rPr>
          <w:rFonts w:ascii="Consolas" w:hAnsi="Consolas" w:cs="Consolas"/>
          <w:color w:val="000000"/>
          <w:sz w:val="19"/>
          <w:szCs w:val="19"/>
        </w:rPr>
      </w:pPr>
    </w:p>
    <w:p w14:paraId="46401BE0" w14:textId="77777777" w:rsidR="00F614AF" w:rsidRDefault="00F614AF" w:rsidP="00F614AF">
      <w:pPr>
        <w:rPr>
          <w:rFonts w:ascii="Consolas" w:hAnsi="Consolas" w:cs="Consolas"/>
          <w:color w:val="000000"/>
          <w:sz w:val="19"/>
          <w:szCs w:val="19"/>
        </w:rPr>
      </w:pPr>
    </w:p>
    <w:p w14:paraId="7ED07064" w14:textId="77777777" w:rsidR="00F614AF" w:rsidRDefault="00F614AF" w:rsidP="00F614AF">
      <w:pPr>
        <w:rPr>
          <w:rFonts w:ascii="Consolas" w:hAnsi="Consolas" w:cs="Consolas"/>
          <w:color w:val="000000"/>
          <w:sz w:val="19"/>
          <w:szCs w:val="19"/>
        </w:rPr>
      </w:pPr>
    </w:p>
    <w:p w14:paraId="6094C96A" w14:textId="7C2E1B7C" w:rsidR="003D41C1" w:rsidRDefault="00F614AF" w:rsidP="00F614AF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Meth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27F6145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>"Header.h"</w:t>
      </w:r>
    </w:p>
    <w:p w14:paraId="2BC36B0F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A31515"/>
          <w:sz w:val="19"/>
          <w:szCs w:val="19"/>
          <w:lang w:val="en-US"/>
        </w:rPr>
        <w:t>&lt;math.h&gt;</w:t>
      </w:r>
    </w:p>
    <w:p w14:paraId="02EEF3DF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::Pair(</w:t>
      </w: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40E6830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7BFB96D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first = </w:t>
      </w:r>
      <w:r w:rsidRPr="00F614AF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1398015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econd = </w:t>
      </w:r>
      <w:r w:rsidRPr="00F614AF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5F39EA3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E19BA8B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162C7B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::change_first(</w:t>
      </w: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9B5372F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812F15F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first = </w:t>
      </w:r>
      <w:r w:rsidRPr="00F614AF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9C2A78C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BA27E1F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CD6A6B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::change_second(</w:t>
      </w: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A7847CA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366DDB6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econd = </w:t>
      </w:r>
      <w:r w:rsidRPr="00F614AF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C5453F9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A2674E2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05F0501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::umnozhenie()</w:t>
      </w:r>
    </w:p>
    <w:p w14:paraId="484FB76D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53CB60D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 * second;</w:t>
      </w:r>
    </w:p>
    <w:p w14:paraId="7520E850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A7D2BDE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089F37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::gip()</w:t>
      </w:r>
    </w:p>
    <w:p w14:paraId="08D0EA55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1BA8157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sqrt((first * first) + (second * second));</w:t>
      </w:r>
    </w:p>
    <w:p w14:paraId="2BAE2AF3" w14:textId="7B00C4DD" w:rsidR="0048189D" w:rsidRPr="0048189D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223769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870AF8" w14:textId="3ADDE051" w:rsidR="003D41C1" w:rsidRDefault="00F614AF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Header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:</w:t>
      </w:r>
    </w:p>
    <w:p w14:paraId="3C43036C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</w:p>
    <w:p w14:paraId="71E70984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7651180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0B5D41C8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;</w:t>
      </w:r>
    </w:p>
    <w:p w14:paraId="13B146D0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ond;</w:t>
      </w:r>
    </w:p>
    <w:p w14:paraId="12F65309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EDC3FF6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  <w:t>Pair(</w:t>
      </w: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28E82FB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change_first(</w:t>
      </w: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0439D05" w14:textId="77777777" w:rsidR="00F614AF" w:rsidRP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change_second(</w:t>
      </w:r>
      <w:r w:rsidRPr="00F614A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614AF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CEB8761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F614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umnozhenie();</w:t>
      </w:r>
    </w:p>
    <w:p w14:paraId="52B587C7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000000"/>
          <w:sz w:val="19"/>
          <w:szCs w:val="19"/>
        </w:rPr>
        <w:t xml:space="preserve"> gip();</w:t>
      </w:r>
    </w:p>
    <w:p w14:paraId="1926BA95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7DD09F12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773778A" w14:textId="77777777" w:rsidR="00F614AF" w:rsidRDefault="00F614AF" w:rsidP="00F614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8E2630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5BCABD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7DA38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F851D5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129B06" w14:textId="77777777" w:rsidR="00F614AF" w:rsidRDefault="00F614AF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94E4E2C" w14:textId="77777777" w:rsidR="00F614AF" w:rsidRDefault="00F614AF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435603DC" w:rsidR="00897565" w:rsidRPr="00F614AF" w:rsidRDefault="005A35A2" w:rsidP="00F614AF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F614AF">
        <w:rPr>
          <w:rFonts w:ascii="Times New Roman" w:hAnsi="Times New Roman" w:cs="Times New Roman"/>
          <w:color w:val="000000"/>
          <w:sz w:val="40"/>
          <w:szCs w:val="40"/>
        </w:rPr>
        <w:lastRenderedPageBreak/>
        <w:t>Бл</w:t>
      </w:r>
      <w:r w:rsidR="005B0FB0" w:rsidRPr="00F614AF">
        <w:rPr>
          <w:rFonts w:ascii="Times New Roman" w:hAnsi="Times New Roman" w:cs="Times New Roman"/>
          <w:color w:val="000000"/>
          <w:sz w:val="40"/>
          <w:szCs w:val="40"/>
        </w:rPr>
        <w:t>ок</w:t>
      </w:r>
      <w:r w:rsidR="005B0FB0" w:rsidRPr="00F614AF">
        <w:rPr>
          <w:rFonts w:ascii="Times New Roman" w:hAnsi="Times New Roman" w:cs="Times New Roman"/>
          <w:color w:val="000000"/>
          <w:sz w:val="40"/>
          <w:szCs w:val="40"/>
          <w:lang w:val="en-US"/>
        </w:rPr>
        <w:t>-</w:t>
      </w:r>
      <w:r w:rsidR="005B0FB0" w:rsidRPr="00F614AF">
        <w:rPr>
          <w:rFonts w:ascii="Times New Roman" w:hAnsi="Times New Roman" w:cs="Times New Roman"/>
          <w:color w:val="000000"/>
          <w:sz w:val="40"/>
          <w:szCs w:val="40"/>
        </w:rPr>
        <w:t>схема</w:t>
      </w:r>
    </w:p>
    <w:p w14:paraId="6EEB3869" w14:textId="38433978" w:rsidR="003D41C1" w:rsidRDefault="00F614AF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772D2ADA" w:rsidR="003D41C1" w:rsidRDefault="00830157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 wp14:anchorId="08F78BA5" wp14:editId="7F4E3AA8">
            <wp:extent cx="1531620" cy="72466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724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5D73D893" w14:textId="77777777" w:rsidR="00F614AF" w:rsidRDefault="00F614AF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18039B91" w:rsidR="003D41C1" w:rsidRPr="00152AEE" w:rsidRDefault="00F614AF" w:rsidP="003D41C1">
      <w:pPr>
        <w:rPr>
          <w:rFonts w:ascii="Times New Roman" w:hAnsi="Times New Roman" w:cs="Times New Roman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Methods</w:t>
      </w:r>
      <w:r w:rsidR="003D41C1" w:rsidRPr="00152AEE">
        <w:rPr>
          <w:rFonts w:ascii="Times New Roman" w:hAnsi="Times New Roman" w:cs="Times New Roman"/>
          <w:sz w:val="28"/>
          <w:szCs w:val="19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152AEE">
        <w:rPr>
          <w:rFonts w:ascii="Times New Roman" w:hAnsi="Times New Roman" w:cs="Times New Roman"/>
          <w:sz w:val="28"/>
          <w:szCs w:val="19"/>
        </w:rPr>
        <w:t>:</w:t>
      </w:r>
    </w:p>
    <w:p w14:paraId="7F760231" w14:textId="00BAF1A5" w:rsidR="00C55F54" w:rsidRPr="00152AEE" w:rsidRDefault="00152AEE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noProof/>
          <w:sz w:val="28"/>
          <w:szCs w:val="19"/>
          <w:lang w:eastAsia="ru-RU"/>
        </w:rPr>
        <w:drawing>
          <wp:inline distT="0" distB="0" distL="0" distR="0" wp14:anchorId="7354F2FD" wp14:editId="2D53BE5E">
            <wp:extent cx="2247900" cy="8564880"/>
            <wp:effectExtent l="0" t="0" r="0" b="7620"/>
            <wp:docPr id="4" name="Рисунок 4" descr="C:\Users\kna-0\AppData\Local\Microsoft\Windows\INetCache\Content.Word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kna-0\AppData\Local\Microsoft\Windows\INetCache\Content.Word\2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856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1A4316D2" w:rsidR="00C55F54" w:rsidRPr="00152AEE" w:rsidRDefault="00F614AF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Heade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1EB1CB50" w:rsidR="003D41C1" w:rsidRPr="00152AEE" w:rsidRDefault="00152AEE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noProof/>
          <w:sz w:val="28"/>
          <w:szCs w:val="19"/>
          <w:lang w:eastAsia="ru-RU"/>
        </w:rPr>
        <w:drawing>
          <wp:inline distT="0" distB="0" distL="0" distR="0" wp14:anchorId="64753035" wp14:editId="781D7F83">
            <wp:extent cx="3581400" cy="6484620"/>
            <wp:effectExtent l="0" t="0" r="0" b="0"/>
            <wp:docPr id="5" name="Рисунок 5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648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4A4EA57" w14:textId="77777777" w:rsidR="00A00CA9" w:rsidRDefault="00A00CA9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A37795C" w14:textId="77777777" w:rsidR="00F614AF" w:rsidRDefault="00F614AF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6D37AAEA" w:rsidR="00815331" w:rsidRPr="00F614AF" w:rsidRDefault="00815331" w:rsidP="00F614AF">
      <w:pPr>
        <w:jc w:val="center"/>
        <w:rPr>
          <w:rFonts w:ascii="Times New Roman" w:hAnsi="Times New Roman" w:cs="Times New Roman"/>
          <w:color w:val="000000"/>
          <w:sz w:val="40"/>
          <w:szCs w:val="40"/>
        </w:rPr>
      </w:pPr>
      <w:r w:rsidRPr="00F614AF">
        <w:rPr>
          <w:rFonts w:ascii="Times New Roman" w:hAnsi="Times New Roman" w:cs="Times New Roman"/>
          <w:color w:val="000000"/>
          <w:sz w:val="40"/>
          <w:szCs w:val="40"/>
        </w:rPr>
        <w:lastRenderedPageBreak/>
        <w:t>Работа кода</w:t>
      </w:r>
    </w:p>
    <w:p w14:paraId="25353C8A" w14:textId="40355260" w:rsidR="00815331" w:rsidRPr="004440DD" w:rsidRDefault="00815331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4E408328" w14:textId="04402665" w:rsidR="00B40395" w:rsidRPr="00C9245B" w:rsidRDefault="00F614AF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F614AF">
        <w:rPr>
          <w:rFonts w:ascii="Times New Roman" w:hAnsi="Times New Roman" w:cs="Times New Roman"/>
          <w:color w:val="000000"/>
          <w:sz w:val="28"/>
          <w:szCs w:val="28"/>
        </w:rPr>
        <w:drawing>
          <wp:inline distT="0" distB="0" distL="0" distR="0" wp14:anchorId="2C0DB52D" wp14:editId="24EC59F0">
            <wp:extent cx="4488569" cy="7925487"/>
            <wp:effectExtent l="0" t="0" r="762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88569" cy="7925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0612F" w14:textId="77777777" w:rsidR="001F26BD" w:rsidRDefault="001F26BD" w:rsidP="009D1C69">
      <w:pPr>
        <w:spacing w:after="0" w:line="240" w:lineRule="auto"/>
      </w:pPr>
      <w:r>
        <w:separator/>
      </w:r>
    </w:p>
  </w:endnote>
  <w:endnote w:type="continuationSeparator" w:id="0">
    <w:p w14:paraId="09711167" w14:textId="77777777" w:rsidR="001F26BD" w:rsidRDefault="001F26BD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6F476" w14:textId="77777777" w:rsidR="001F26BD" w:rsidRDefault="001F26BD" w:rsidP="009D1C69">
      <w:pPr>
        <w:spacing w:after="0" w:line="240" w:lineRule="auto"/>
      </w:pPr>
      <w:r>
        <w:separator/>
      </w:r>
    </w:p>
  </w:footnote>
  <w:footnote w:type="continuationSeparator" w:id="0">
    <w:p w14:paraId="791C2EB7" w14:textId="77777777" w:rsidR="001F26BD" w:rsidRDefault="001F26BD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tKgFANZ3lnMtAAAA"/>
  </w:docVars>
  <w:rsids>
    <w:rsidRoot w:val="00C7382A"/>
    <w:rsid w:val="00007063"/>
    <w:rsid w:val="0001694A"/>
    <w:rsid w:val="00043109"/>
    <w:rsid w:val="000A3ACE"/>
    <w:rsid w:val="00125BD7"/>
    <w:rsid w:val="00152AEE"/>
    <w:rsid w:val="001A05C5"/>
    <w:rsid w:val="001C2369"/>
    <w:rsid w:val="001D55CC"/>
    <w:rsid w:val="001E1470"/>
    <w:rsid w:val="001F26BD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75EF1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474E"/>
    <w:rsid w:val="009C5540"/>
    <w:rsid w:val="009D1C69"/>
    <w:rsid w:val="009D7738"/>
    <w:rsid w:val="00A00CA9"/>
    <w:rsid w:val="00A1481D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3B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81C98"/>
    <w:rsid w:val="00E751ED"/>
    <w:rsid w:val="00ED0E5B"/>
    <w:rsid w:val="00ED695C"/>
    <w:rsid w:val="00F51069"/>
    <w:rsid w:val="00F614AF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EED47-BC67-44A7-8D9D-A89C702E3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0</TotalTime>
  <Pages>10</Pages>
  <Words>650</Words>
  <Characters>3706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лексей Солдатов</cp:lastModifiedBy>
  <cp:revision>64</cp:revision>
  <cp:lastPrinted>2020-12-03T14:51:00Z</cp:lastPrinted>
  <dcterms:created xsi:type="dcterms:W3CDTF">2020-11-26T11:28:00Z</dcterms:created>
  <dcterms:modified xsi:type="dcterms:W3CDTF">2021-05-30T20:29:00Z</dcterms:modified>
</cp:coreProperties>
</file>